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5AB6" w:rsidRDefault="00035AB6" w:rsidP="00B763F2">
      <w:pPr>
        <w:pBdr>
          <w:bottom w:val="single" w:sz="12" w:space="1" w:color="auto"/>
        </w:pBdr>
        <w:jc w:val="center"/>
        <w:rPr>
          <w:rFonts w:asciiTheme="majorHAnsi" w:hAnsiTheme="majorHAnsi"/>
          <w:b/>
          <w:sz w:val="28"/>
          <w:u w:val="single"/>
        </w:rPr>
      </w:pPr>
    </w:p>
    <w:p w:rsidR="001F7464" w:rsidRPr="008F2D18" w:rsidRDefault="00FB3CE6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>
        <w:rPr>
          <w:rFonts w:cstheme="minorHAnsi"/>
          <w:b/>
          <w:sz w:val="36"/>
        </w:rPr>
        <w:t>CLIENTS BY STAGE</w:t>
      </w:r>
    </w:p>
    <w:p w:rsidR="00B50DE5" w:rsidRDefault="00B50DE5" w:rsidP="00B50DE5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>
        <w:rPr>
          <w:rFonts w:cstheme="minorHAnsi"/>
          <w:sz w:val="24"/>
          <w:szCs w:val="24"/>
        </w:rPr>
        <w:t>{d.date}</w:t>
      </w:r>
    </w:p>
    <w:p w:rsidR="00F3411B" w:rsidRDefault="00F3411B" w:rsidP="00F3411B">
      <w:pPr>
        <w:pStyle w:val="NoSpacing"/>
      </w:pPr>
      <w:r w:rsidRPr="009A0CC3">
        <w:rPr>
          <w:b/>
          <w:i/>
        </w:rPr>
        <w:t>Brief Description</w:t>
      </w:r>
      <w:r>
        <w:t>:  The data presented in this report is filtered by:</w:t>
      </w:r>
    </w:p>
    <w:tbl>
      <w:tblPr>
        <w:tblStyle w:val="TableGrid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18"/>
        <w:gridCol w:w="5954"/>
      </w:tblGrid>
      <w:tr w:rsidR="00F3411B" w:rsidRPr="00583934" w:rsidTr="006D5486">
        <w:tc>
          <w:tcPr>
            <w:tcW w:w="3118" w:type="dxa"/>
            <w:vAlign w:val="center"/>
          </w:tcPr>
          <w:p w:rsidR="00F3411B" w:rsidRPr="00583934" w:rsidRDefault="00F3411B" w:rsidP="006D5486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label}:</w:t>
            </w:r>
          </w:p>
        </w:tc>
        <w:tc>
          <w:tcPr>
            <w:tcW w:w="5954" w:type="dxa"/>
            <w:vAlign w:val="center"/>
          </w:tcPr>
          <w:p w:rsidR="00F3411B" w:rsidRPr="00583934" w:rsidRDefault="00F3411B" w:rsidP="006D5486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value}</w:t>
            </w:r>
            <w:r>
              <w:rPr>
                <w:i/>
              </w:rPr>
              <w:t>{d.data.parameters[i].remark}</w:t>
            </w:r>
          </w:p>
        </w:tc>
      </w:tr>
      <w:tr w:rsidR="00F3411B" w:rsidRPr="00583934" w:rsidTr="006D5486">
        <w:tc>
          <w:tcPr>
            <w:tcW w:w="3118" w:type="dxa"/>
            <w:vAlign w:val="center"/>
          </w:tcPr>
          <w:p w:rsidR="00F3411B" w:rsidRPr="00583934" w:rsidRDefault="00F3411B" w:rsidP="006D5486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+1].label}:</w:t>
            </w:r>
          </w:p>
        </w:tc>
        <w:tc>
          <w:tcPr>
            <w:tcW w:w="5954" w:type="dxa"/>
            <w:vAlign w:val="center"/>
          </w:tcPr>
          <w:p w:rsidR="00F3411B" w:rsidRPr="00583934" w:rsidRDefault="00F3411B" w:rsidP="006D5486">
            <w:pPr>
              <w:pStyle w:val="NoSpacing"/>
              <w:rPr>
                <w:i/>
              </w:rPr>
            </w:pPr>
          </w:p>
        </w:tc>
      </w:tr>
    </w:tbl>
    <w:p w:rsidR="00F3411B" w:rsidRDefault="00F3411B" w:rsidP="00F3411B">
      <w:pPr>
        <w:pStyle w:val="Header"/>
        <w:rPr>
          <w:i/>
          <w:sz w:val="24"/>
        </w:rPr>
      </w:pPr>
      <w:r w:rsidRPr="00676435">
        <w:rPr>
          <w:b/>
          <w:i/>
          <w:sz w:val="24"/>
        </w:rPr>
        <w:t>Generated by</w:t>
      </w:r>
      <w:r>
        <w:rPr>
          <w:i/>
          <w:sz w:val="24"/>
        </w:rPr>
        <w:t xml:space="preserve">: </w:t>
      </w:r>
      <w:r w:rsidRPr="001062B9">
        <w:rPr>
          <w:sz w:val="24"/>
        </w:rPr>
        <w:t>{d.user}</w:t>
      </w:r>
    </w:p>
    <w:p w:rsidR="00F3411B" w:rsidRDefault="00F3411B" w:rsidP="00364F3A">
      <w:pPr>
        <w:pStyle w:val="NoSpacing"/>
      </w:pPr>
    </w:p>
    <w:tbl>
      <w:tblPr>
        <w:tblStyle w:val="TableGrid"/>
        <w:tblW w:w="10017" w:type="dxa"/>
        <w:tblBorders>
          <w:top w:val="single" w:sz="2" w:space="0" w:color="404040" w:themeColor="text1" w:themeTint="BF"/>
          <w:left w:val="none" w:sz="0" w:space="0" w:color="auto"/>
          <w:bottom w:val="single" w:sz="2" w:space="0" w:color="404040" w:themeColor="text1" w:themeTint="BF"/>
          <w:right w:val="none" w:sz="0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ook w:val="04A0"/>
      </w:tblPr>
      <w:tblGrid>
        <w:gridCol w:w="4910"/>
        <w:gridCol w:w="5107"/>
      </w:tblGrid>
      <w:tr w:rsidR="00584704" w:rsidTr="00F3411B">
        <w:tc>
          <w:tcPr>
            <w:tcW w:w="4910" w:type="dxa"/>
            <w:shd w:val="clear" w:color="auto" w:fill="F2F2F2" w:themeFill="background1" w:themeFillShade="F2"/>
            <w:vAlign w:val="center"/>
          </w:tcPr>
          <w:p w:rsidR="00584704" w:rsidRDefault="006A6CFB" w:rsidP="00A37EB7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44"/>
                <w:szCs w:val="24"/>
              </w:rPr>
              <w:t>{</w:t>
            </w:r>
            <w:r w:rsidR="00584704" w:rsidRPr="009E2A0B">
              <w:rPr>
                <w:rFonts w:cstheme="minorHAnsi"/>
                <w:b/>
                <w:sz w:val="44"/>
                <w:szCs w:val="24"/>
              </w:rPr>
              <w:t>d</w:t>
            </w:r>
            <w:r w:rsidR="00B50DE5">
              <w:rPr>
                <w:rFonts w:cstheme="minorHAnsi"/>
                <w:b/>
                <w:sz w:val="44"/>
                <w:szCs w:val="24"/>
              </w:rPr>
              <w:t>.data.loanData</w:t>
            </w:r>
            <w:r w:rsidR="00584704" w:rsidRPr="009E2A0B">
              <w:rPr>
                <w:rFonts w:cstheme="minorHAnsi"/>
                <w:b/>
                <w:sz w:val="44"/>
                <w:szCs w:val="24"/>
              </w:rPr>
              <w:t>[i].crop</w:t>
            </w:r>
            <w:r>
              <w:rPr>
                <w:rFonts w:cstheme="minorHAnsi"/>
                <w:b/>
                <w:sz w:val="44"/>
                <w:szCs w:val="24"/>
              </w:rPr>
              <w:t>}</w:t>
            </w:r>
          </w:p>
        </w:tc>
        <w:tc>
          <w:tcPr>
            <w:tcW w:w="5107" w:type="dxa"/>
            <w:shd w:val="clear" w:color="auto" w:fill="F2F2F2" w:themeFill="background1" w:themeFillShade="F2"/>
            <w:vAlign w:val="center"/>
          </w:tcPr>
          <w:p w:rsidR="00982259" w:rsidRPr="00584704" w:rsidRDefault="00982259" w:rsidP="00A37EB7">
            <w:pPr>
              <w:tabs>
                <w:tab w:val="left" w:pos="270"/>
              </w:tabs>
              <w:ind w:left="270"/>
              <w:rPr>
                <w:rFonts w:cstheme="minorHAnsi"/>
                <w:sz w:val="28"/>
                <w:szCs w:val="24"/>
              </w:rPr>
            </w:pPr>
            <w:r w:rsidRPr="00584704">
              <w:rPr>
                <w:rFonts w:cstheme="minorHAnsi"/>
                <w:b/>
                <w:i/>
                <w:sz w:val="28"/>
                <w:szCs w:val="24"/>
              </w:rPr>
              <w:t xml:space="preserve">Total </w:t>
            </w:r>
            <w:r w:rsidR="00AF5347">
              <w:rPr>
                <w:rFonts w:cstheme="minorHAnsi"/>
                <w:b/>
                <w:i/>
                <w:sz w:val="28"/>
                <w:szCs w:val="24"/>
              </w:rPr>
              <w:t xml:space="preserve">Approved </w:t>
            </w:r>
            <w:r w:rsidRPr="00584704">
              <w:rPr>
                <w:rFonts w:cstheme="minorHAnsi"/>
                <w:b/>
                <w:i/>
                <w:sz w:val="28"/>
                <w:szCs w:val="24"/>
              </w:rPr>
              <w:t>Loan Amount</w:t>
            </w:r>
            <w:r w:rsidRPr="00584704">
              <w:rPr>
                <w:rFonts w:cstheme="minorHAnsi"/>
                <w:sz w:val="28"/>
                <w:szCs w:val="24"/>
              </w:rPr>
              <w:t xml:space="preserve">: </w:t>
            </w:r>
            <w:r>
              <w:rPr>
                <w:rFonts w:cstheme="minorHAnsi"/>
                <w:sz w:val="28"/>
                <w:szCs w:val="24"/>
              </w:rPr>
              <w:t>{</w:t>
            </w:r>
            <w:r w:rsidRPr="00584704">
              <w:rPr>
                <w:rFonts w:cstheme="minorHAnsi"/>
                <w:sz w:val="28"/>
                <w:szCs w:val="24"/>
              </w:rPr>
              <w:t>d</w:t>
            </w:r>
            <w:r w:rsidR="00B50DE5">
              <w:rPr>
                <w:rFonts w:cstheme="minorHAnsi"/>
                <w:sz w:val="28"/>
                <w:szCs w:val="24"/>
              </w:rPr>
              <w:t>.data.loanData</w:t>
            </w:r>
            <w:r w:rsidRPr="00584704">
              <w:rPr>
                <w:rFonts w:cstheme="minorHAnsi"/>
                <w:sz w:val="28"/>
                <w:szCs w:val="24"/>
              </w:rPr>
              <w:t>[i].total_loan_amount</w:t>
            </w:r>
            <w:r>
              <w:rPr>
                <w:rFonts w:cstheme="minorHAnsi"/>
                <w:sz w:val="28"/>
                <w:szCs w:val="24"/>
              </w:rPr>
              <w:t>}</w:t>
            </w:r>
          </w:p>
          <w:p w:rsidR="00584704" w:rsidRDefault="00982259" w:rsidP="00A37EB7">
            <w:pPr>
              <w:ind w:left="270"/>
              <w:rPr>
                <w:rFonts w:cstheme="minorHAnsi"/>
                <w:b/>
                <w:sz w:val="24"/>
                <w:szCs w:val="24"/>
              </w:rPr>
            </w:pPr>
            <w:r w:rsidRPr="00584704">
              <w:rPr>
                <w:rFonts w:cstheme="minorHAnsi"/>
                <w:b/>
                <w:i/>
                <w:sz w:val="28"/>
                <w:szCs w:val="24"/>
              </w:rPr>
              <w:t>Number of Clients</w:t>
            </w:r>
            <w:r w:rsidRPr="00584704">
              <w:rPr>
                <w:rFonts w:cstheme="minorHAnsi"/>
                <w:sz w:val="28"/>
                <w:szCs w:val="24"/>
              </w:rPr>
              <w:t xml:space="preserve">: </w:t>
            </w:r>
            <w:r>
              <w:rPr>
                <w:rFonts w:cstheme="minorHAnsi"/>
                <w:sz w:val="28"/>
                <w:szCs w:val="24"/>
              </w:rPr>
              <w:t>{</w:t>
            </w:r>
            <w:r w:rsidRPr="00584704">
              <w:rPr>
                <w:rFonts w:cstheme="minorHAnsi"/>
                <w:sz w:val="28"/>
                <w:szCs w:val="24"/>
              </w:rPr>
              <w:t>d</w:t>
            </w:r>
            <w:r w:rsidR="00B50DE5">
              <w:rPr>
                <w:rFonts w:cstheme="minorHAnsi"/>
                <w:sz w:val="28"/>
                <w:szCs w:val="24"/>
              </w:rPr>
              <w:t>.data.loanData</w:t>
            </w:r>
            <w:r w:rsidRPr="00584704">
              <w:rPr>
                <w:rFonts w:cstheme="minorHAnsi"/>
                <w:sz w:val="28"/>
                <w:szCs w:val="24"/>
              </w:rPr>
              <w:t>[i].</w:t>
            </w:r>
            <w:r w:rsidRPr="00584704">
              <w:rPr>
                <w:sz w:val="24"/>
              </w:rPr>
              <w:t xml:space="preserve"> </w:t>
            </w:r>
            <w:r w:rsidRPr="00584704">
              <w:rPr>
                <w:rFonts w:cstheme="minorHAnsi"/>
                <w:sz w:val="28"/>
                <w:szCs w:val="24"/>
              </w:rPr>
              <w:t>no_of_clients</w:t>
            </w:r>
            <w:r>
              <w:rPr>
                <w:rFonts w:cstheme="minorHAnsi"/>
                <w:sz w:val="28"/>
                <w:szCs w:val="24"/>
              </w:rPr>
              <w:t>}</w:t>
            </w:r>
          </w:p>
        </w:tc>
      </w:tr>
      <w:tr w:rsidR="00982259" w:rsidTr="00F3411B">
        <w:tc>
          <w:tcPr>
            <w:tcW w:w="4910" w:type="dxa"/>
            <w:shd w:val="clear" w:color="auto" w:fill="F2F2F2" w:themeFill="background1" w:themeFillShade="F2"/>
            <w:vAlign w:val="center"/>
          </w:tcPr>
          <w:p w:rsidR="00982259" w:rsidRDefault="00982259" w:rsidP="00A37EB7">
            <w:pPr>
              <w:rPr>
                <w:rFonts w:cstheme="minorHAnsi"/>
                <w:b/>
                <w:sz w:val="44"/>
                <w:szCs w:val="24"/>
              </w:rPr>
            </w:pPr>
            <w:r>
              <w:rPr>
                <w:rFonts w:cstheme="minorHAnsi"/>
                <w:b/>
                <w:sz w:val="44"/>
                <w:szCs w:val="24"/>
              </w:rPr>
              <w:t>{</w:t>
            </w:r>
            <w:r w:rsidRPr="009E2A0B">
              <w:rPr>
                <w:rFonts w:cstheme="minorHAnsi"/>
                <w:b/>
                <w:sz w:val="44"/>
                <w:szCs w:val="24"/>
              </w:rPr>
              <w:t>d</w:t>
            </w:r>
            <w:r w:rsidR="00B50DE5">
              <w:rPr>
                <w:rFonts w:cstheme="minorHAnsi"/>
                <w:b/>
                <w:sz w:val="44"/>
                <w:szCs w:val="24"/>
              </w:rPr>
              <w:t>.data.loanData</w:t>
            </w:r>
            <w:r w:rsidR="00B50DE5" w:rsidRPr="009E2A0B">
              <w:rPr>
                <w:rFonts w:cstheme="minorHAnsi"/>
                <w:b/>
                <w:sz w:val="44"/>
                <w:szCs w:val="24"/>
              </w:rPr>
              <w:t xml:space="preserve"> </w:t>
            </w:r>
            <w:r w:rsidRPr="009E2A0B">
              <w:rPr>
                <w:rFonts w:cstheme="minorHAnsi"/>
                <w:b/>
                <w:sz w:val="44"/>
                <w:szCs w:val="24"/>
              </w:rPr>
              <w:t>[i</w:t>
            </w:r>
            <w:r>
              <w:rPr>
                <w:rFonts w:cstheme="minorHAnsi"/>
                <w:b/>
                <w:sz w:val="44"/>
                <w:szCs w:val="24"/>
              </w:rPr>
              <w:t>+1</w:t>
            </w:r>
            <w:r w:rsidRPr="009E2A0B">
              <w:rPr>
                <w:rFonts w:cstheme="minorHAnsi"/>
                <w:b/>
                <w:sz w:val="44"/>
                <w:szCs w:val="24"/>
              </w:rPr>
              <w:t>].crop</w:t>
            </w:r>
            <w:r>
              <w:rPr>
                <w:rFonts w:cstheme="minorHAnsi"/>
                <w:b/>
                <w:sz w:val="44"/>
                <w:szCs w:val="24"/>
              </w:rPr>
              <w:t>}</w:t>
            </w:r>
          </w:p>
        </w:tc>
        <w:tc>
          <w:tcPr>
            <w:tcW w:w="5107" w:type="dxa"/>
            <w:shd w:val="clear" w:color="auto" w:fill="F2F2F2" w:themeFill="background1" w:themeFillShade="F2"/>
          </w:tcPr>
          <w:p w:rsidR="00982259" w:rsidRPr="00584704" w:rsidRDefault="00982259" w:rsidP="00982259">
            <w:pPr>
              <w:tabs>
                <w:tab w:val="left" w:pos="270"/>
              </w:tabs>
              <w:ind w:left="270"/>
              <w:jc w:val="both"/>
              <w:rPr>
                <w:rFonts w:cstheme="minorHAnsi"/>
                <w:b/>
                <w:i/>
                <w:sz w:val="28"/>
                <w:szCs w:val="24"/>
              </w:rPr>
            </w:pPr>
          </w:p>
        </w:tc>
      </w:tr>
    </w:tbl>
    <w:p w:rsidR="00282151" w:rsidRPr="00146A3A" w:rsidRDefault="00282151" w:rsidP="00146A3A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sectPr w:rsidR="00282151" w:rsidRPr="00146A3A" w:rsidSect="00DB0AE1">
      <w:headerReference w:type="default" r:id="rId8"/>
      <w:footerReference w:type="default" r:id="rId9"/>
      <w:pgSz w:w="12240" w:h="15840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42B44" w:rsidRDefault="00E42B44" w:rsidP="00C44E90">
      <w:pPr>
        <w:spacing w:after="0" w:line="240" w:lineRule="auto"/>
      </w:pPr>
      <w:r>
        <w:separator/>
      </w:r>
    </w:p>
  </w:endnote>
  <w:endnote w:type="continuationSeparator" w:id="1">
    <w:p w:rsidR="00E42B44" w:rsidRDefault="00E42B44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-41910</wp:posOffset>
                  </wp:positionV>
                  <wp:extent cx="5943600" cy="619125"/>
                  <wp:effectExtent l="19050" t="0" r="0" b="0"/>
                  <wp:wrapTight wrapText="bothSides">
                    <wp:wrapPolygon edited="0">
                      <wp:start x="-69" y="0"/>
                      <wp:lineTo x="-69" y="665"/>
                      <wp:lineTo x="1454" y="10634"/>
                      <wp:lineTo x="1592" y="21268"/>
                      <wp:lineTo x="21600" y="21268"/>
                      <wp:lineTo x="21600" y="9305"/>
                      <wp:lineTo x="5815" y="0"/>
                      <wp:lineTo x="-6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052566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052566">
              <w:rPr>
                <w:b/>
                <w:sz w:val="24"/>
                <w:szCs w:val="24"/>
              </w:rPr>
              <w:fldChar w:fldCharType="separate"/>
            </w:r>
            <w:r w:rsidR="00FB3CE6">
              <w:rPr>
                <w:b/>
                <w:noProof/>
              </w:rPr>
              <w:t>1</w:t>
            </w:r>
            <w:r w:rsidR="00052566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052566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052566">
              <w:rPr>
                <w:b/>
                <w:sz w:val="24"/>
                <w:szCs w:val="24"/>
              </w:rPr>
              <w:fldChar w:fldCharType="separate"/>
            </w:r>
            <w:r w:rsidR="00FB3CE6">
              <w:rPr>
                <w:b/>
                <w:noProof/>
              </w:rPr>
              <w:t>1</w:t>
            </w:r>
            <w:r w:rsidR="00052566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42B44" w:rsidRDefault="00E42B44" w:rsidP="00C44E90">
      <w:pPr>
        <w:spacing w:after="0" w:line="240" w:lineRule="auto"/>
      </w:pPr>
      <w:r>
        <w:separator/>
      </w:r>
    </w:p>
  </w:footnote>
  <w:footnote w:type="continuationSeparator" w:id="1">
    <w:p w:rsidR="00E42B44" w:rsidRDefault="00E42B44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5943600" cy="1038225"/>
          <wp:effectExtent l="19050" t="0" r="0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38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6018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M1NzS1NLW0NLYwN7FQ0lEKTi0uzszPAykwqQUABVi1tywAAAA="/>
  </w:docVars>
  <w:rsids>
    <w:rsidRoot w:val="00B763F2"/>
    <w:rsid w:val="00010F4C"/>
    <w:rsid w:val="00031F07"/>
    <w:rsid w:val="00035AB6"/>
    <w:rsid w:val="00044EA9"/>
    <w:rsid w:val="00052566"/>
    <w:rsid w:val="00057439"/>
    <w:rsid w:val="00087C11"/>
    <w:rsid w:val="00096663"/>
    <w:rsid w:val="000A4259"/>
    <w:rsid w:val="000B304D"/>
    <w:rsid w:val="000E5176"/>
    <w:rsid w:val="000F720A"/>
    <w:rsid w:val="00124A39"/>
    <w:rsid w:val="00146A3A"/>
    <w:rsid w:val="001716F6"/>
    <w:rsid w:val="0018445F"/>
    <w:rsid w:val="0018799D"/>
    <w:rsid w:val="001A5257"/>
    <w:rsid w:val="001C354D"/>
    <w:rsid w:val="001D5A66"/>
    <w:rsid w:val="001F4CA3"/>
    <w:rsid w:val="001F7464"/>
    <w:rsid w:val="0022013E"/>
    <w:rsid w:val="00242CA4"/>
    <w:rsid w:val="00282151"/>
    <w:rsid w:val="00295EC8"/>
    <w:rsid w:val="002C5512"/>
    <w:rsid w:val="002E6F73"/>
    <w:rsid w:val="002F14D4"/>
    <w:rsid w:val="00306860"/>
    <w:rsid w:val="00315CEF"/>
    <w:rsid w:val="003230C8"/>
    <w:rsid w:val="00340125"/>
    <w:rsid w:val="003477DC"/>
    <w:rsid w:val="00364F3A"/>
    <w:rsid w:val="003651A8"/>
    <w:rsid w:val="00372924"/>
    <w:rsid w:val="00376A0F"/>
    <w:rsid w:val="003848B6"/>
    <w:rsid w:val="0039127D"/>
    <w:rsid w:val="00392FEC"/>
    <w:rsid w:val="003A161D"/>
    <w:rsid w:val="003B1EC0"/>
    <w:rsid w:val="003B6E23"/>
    <w:rsid w:val="003B73C6"/>
    <w:rsid w:val="003D7765"/>
    <w:rsid w:val="003F4C25"/>
    <w:rsid w:val="00414ECE"/>
    <w:rsid w:val="00415DBA"/>
    <w:rsid w:val="004322DE"/>
    <w:rsid w:val="00446057"/>
    <w:rsid w:val="00457502"/>
    <w:rsid w:val="004866EE"/>
    <w:rsid w:val="00490575"/>
    <w:rsid w:val="00491C80"/>
    <w:rsid w:val="00496C64"/>
    <w:rsid w:val="004A6D51"/>
    <w:rsid w:val="004C3838"/>
    <w:rsid w:val="004E3C88"/>
    <w:rsid w:val="004F4C2A"/>
    <w:rsid w:val="00512A13"/>
    <w:rsid w:val="00524E1A"/>
    <w:rsid w:val="005328AA"/>
    <w:rsid w:val="00536513"/>
    <w:rsid w:val="005431AA"/>
    <w:rsid w:val="00581315"/>
    <w:rsid w:val="00584704"/>
    <w:rsid w:val="00591C90"/>
    <w:rsid w:val="005B178D"/>
    <w:rsid w:val="005C64F9"/>
    <w:rsid w:val="005D5FE9"/>
    <w:rsid w:val="005F1A6B"/>
    <w:rsid w:val="00604D9B"/>
    <w:rsid w:val="00622161"/>
    <w:rsid w:val="006607DD"/>
    <w:rsid w:val="00666EC9"/>
    <w:rsid w:val="0067570F"/>
    <w:rsid w:val="00683C08"/>
    <w:rsid w:val="006A35CE"/>
    <w:rsid w:val="006A6CFB"/>
    <w:rsid w:val="006B4216"/>
    <w:rsid w:val="006B527B"/>
    <w:rsid w:val="006D66E1"/>
    <w:rsid w:val="006F187C"/>
    <w:rsid w:val="00717E32"/>
    <w:rsid w:val="00730C4C"/>
    <w:rsid w:val="00773AFC"/>
    <w:rsid w:val="00783252"/>
    <w:rsid w:val="0079424C"/>
    <w:rsid w:val="00851A21"/>
    <w:rsid w:val="00894DF7"/>
    <w:rsid w:val="008A2515"/>
    <w:rsid w:val="008F2D18"/>
    <w:rsid w:val="009125CD"/>
    <w:rsid w:val="00924F27"/>
    <w:rsid w:val="009307BC"/>
    <w:rsid w:val="00942B6E"/>
    <w:rsid w:val="00946BCC"/>
    <w:rsid w:val="00966C60"/>
    <w:rsid w:val="00982259"/>
    <w:rsid w:val="009972A2"/>
    <w:rsid w:val="009A1FF2"/>
    <w:rsid w:val="009E2A0B"/>
    <w:rsid w:val="009F1DE3"/>
    <w:rsid w:val="009F508E"/>
    <w:rsid w:val="00A1756B"/>
    <w:rsid w:val="00A37B4D"/>
    <w:rsid w:val="00A37EB7"/>
    <w:rsid w:val="00A4291C"/>
    <w:rsid w:val="00A56DAA"/>
    <w:rsid w:val="00A71D73"/>
    <w:rsid w:val="00A90CDC"/>
    <w:rsid w:val="00AA73EE"/>
    <w:rsid w:val="00AB0EAD"/>
    <w:rsid w:val="00AB655B"/>
    <w:rsid w:val="00AF135A"/>
    <w:rsid w:val="00AF197C"/>
    <w:rsid w:val="00AF5347"/>
    <w:rsid w:val="00B02BC8"/>
    <w:rsid w:val="00B42712"/>
    <w:rsid w:val="00B47B9A"/>
    <w:rsid w:val="00B50DE5"/>
    <w:rsid w:val="00B51B67"/>
    <w:rsid w:val="00B5322F"/>
    <w:rsid w:val="00B64F03"/>
    <w:rsid w:val="00B763F2"/>
    <w:rsid w:val="00BA1BC3"/>
    <w:rsid w:val="00BA50E5"/>
    <w:rsid w:val="00BB3222"/>
    <w:rsid w:val="00BF1521"/>
    <w:rsid w:val="00C15724"/>
    <w:rsid w:val="00C42D1F"/>
    <w:rsid w:val="00C44E90"/>
    <w:rsid w:val="00C72171"/>
    <w:rsid w:val="00C76A75"/>
    <w:rsid w:val="00CA4774"/>
    <w:rsid w:val="00CA6A9B"/>
    <w:rsid w:val="00CB0086"/>
    <w:rsid w:val="00CC36C6"/>
    <w:rsid w:val="00D274EC"/>
    <w:rsid w:val="00D41CF6"/>
    <w:rsid w:val="00D44D04"/>
    <w:rsid w:val="00D52554"/>
    <w:rsid w:val="00D64601"/>
    <w:rsid w:val="00DB0AE1"/>
    <w:rsid w:val="00DD6BDE"/>
    <w:rsid w:val="00DE5A5F"/>
    <w:rsid w:val="00E0408D"/>
    <w:rsid w:val="00E30ADD"/>
    <w:rsid w:val="00E42B44"/>
    <w:rsid w:val="00E558F6"/>
    <w:rsid w:val="00E67445"/>
    <w:rsid w:val="00E70B3D"/>
    <w:rsid w:val="00E76600"/>
    <w:rsid w:val="00E9710C"/>
    <w:rsid w:val="00EB6EDC"/>
    <w:rsid w:val="00EE0A8C"/>
    <w:rsid w:val="00F0008E"/>
    <w:rsid w:val="00F3411B"/>
    <w:rsid w:val="00F55F60"/>
    <w:rsid w:val="00F74AD4"/>
    <w:rsid w:val="00FB3CE6"/>
    <w:rsid w:val="00FB5C67"/>
    <w:rsid w:val="00FC3327"/>
    <w:rsid w:val="00FD060E"/>
    <w:rsid w:val="00FF6C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60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364F3A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9-11-20T14:46:00Z</dcterms:created>
  <dcterms:modified xsi:type="dcterms:W3CDTF">2019-11-20T14:49:00Z</dcterms:modified>
</cp:coreProperties>
</file>